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53BA3711" w:rsidR="00F4525C" w:rsidRDefault="001F4E14" w:rsidP="009B61E5">
          <w:pPr>
            <w:pStyle w:val="VCAADocumenttitle"/>
          </w:pPr>
          <w:r w:rsidRPr="001F4E14">
            <w:t>Unit 2, Area of Study 1 – Skills: QA</w:t>
          </w:r>
        </w:p>
      </w:sdtContent>
    </w:sdt>
    <w:tbl>
      <w:tblPr>
        <w:tblStyle w:val="TableGrid1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1"/>
        <w:gridCol w:w="1503"/>
        <w:gridCol w:w="1503"/>
        <w:gridCol w:w="1504"/>
        <w:gridCol w:w="1502"/>
        <w:gridCol w:w="1503"/>
        <w:gridCol w:w="1502"/>
        <w:gridCol w:w="1502"/>
        <w:gridCol w:w="1503"/>
        <w:gridCol w:w="1502"/>
        <w:gridCol w:w="1505"/>
        <w:gridCol w:w="1461"/>
        <w:gridCol w:w="1462"/>
        <w:gridCol w:w="1461"/>
        <w:gridCol w:w="1462"/>
      </w:tblGrid>
      <w:tr w:rsidR="001F4E14" w:rsidRPr="001F4E14" w14:paraId="7811CF9B" w14:textId="77777777" w:rsidTr="009A712A">
        <w:trPr>
          <w:cantSplit/>
          <w:trHeight w:val="115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A8F44CF" w14:textId="77777777" w:rsidR="001F4E14" w:rsidRPr="001F4E14" w:rsidRDefault="001F4E14" w:rsidP="00B1315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Start w:id="1" w:name="_Hlk88854635"/>
            <w:bookmarkEnd w:id="0"/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54FA4C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the audiences and purposes of texts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B71F9A8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supporting arguments in a text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4E8369D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notes taken in their own words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27F2AD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wn questions and thoughts in the margin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039BC251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the effectiveness of the persuasive language used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7868D4" w14:textId="2991DB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ir understanding of the clues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45A6A0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differences in text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5BA16BCC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gnises opposing points of view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AB15D3B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validity and reliability of sources</w:t>
            </w:r>
          </w:p>
        </w:tc>
        <w:tc>
          <w:tcPr>
            <w:tcW w:w="15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527E64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courages others to participate in the group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C7B9F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D36FBD2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ostrophes for contractions (</w:t>
            </w:r>
            <w:r w:rsidRPr="001F4E14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don’t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 and possession (</w:t>
            </w:r>
            <w:r w:rsidRPr="001F4E14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am’s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.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1678A1E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a variety of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ntence types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C2A9138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nks each paragraph to the one prior</w:t>
            </w:r>
          </w:p>
        </w:tc>
      </w:tr>
      <w:tr w:rsidR="001F4E14" w:rsidRPr="001F4E14" w14:paraId="3B357712" w14:textId="77777777" w:rsidTr="009A712A">
        <w:trPr>
          <w:cantSplit/>
          <w:trHeight w:val="105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E566B56" w14:textId="77777777" w:rsidR="001F4E14" w:rsidRPr="001F4E14" w:rsidRDefault="001F4E14" w:rsidP="00B1315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460B02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audience and purpose of the tex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C5300A3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supporting arguments in a text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174C751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detail to main ideas</w:t>
            </w:r>
          </w:p>
          <w:p w14:paraId="6B33A66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  <w:t>(racism – prejudice, discrimination. One in five people experience...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784859B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bbreviations and symbol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72065543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persuasive language used in different texts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801CFE4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ws conclusions based on the clues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8915509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differences in text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7A783A2B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ives evidence to support own points of view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15C8638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ores the validity and reliability of sources</w:t>
            </w:r>
          </w:p>
        </w:tc>
        <w:tc>
          <w:tcPr>
            <w:tcW w:w="15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960344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uilds upon other people’s ideas and opinion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07F0F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tilise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6B4F6F9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for proper nouns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577378DC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mpound/ complex sentences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3F077E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llows a clear structure for each paragraph</w:t>
            </w:r>
          </w:p>
        </w:tc>
      </w:tr>
      <w:tr w:rsidR="001F4E14" w:rsidRPr="001F4E14" w14:paraId="32917D20" w14:textId="77777777" w:rsidTr="009A712A">
        <w:trPr>
          <w:cantSplit/>
          <w:trHeight w:val="83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D25BB51" w14:textId="77777777" w:rsidR="001F4E14" w:rsidRPr="001F4E14" w:rsidRDefault="001F4E14" w:rsidP="00B1315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B8FDAB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purpose of the tex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8C71CA3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main idea in a text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69A277D9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s main ideas, themes and points of view</w:t>
            </w:r>
          </w:p>
          <w:p w14:paraId="18DCA97C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  <w:t>(racism – all around the world, minorities, bad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45EB1DE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brief comments in the margin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1FDA77D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how the language persuades the audienc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B34B6BF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nks their understanding to the clu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0537AF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similarities in the text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2DA1AE8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own points of view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EB02AA2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sources used in own texts</w:t>
            </w:r>
          </w:p>
        </w:tc>
        <w:tc>
          <w:tcPr>
            <w:tcW w:w="15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60634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gages with the group by sharing ideas and opinion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7CDF0F1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02A105F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to begin sentences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66EF2A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1960D329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key idea in each paragraph</w:t>
            </w:r>
          </w:p>
        </w:tc>
      </w:tr>
      <w:tr w:rsidR="001F4E14" w:rsidRPr="001F4E14" w14:paraId="4BE8A6A0" w14:textId="77777777" w:rsidTr="009A712A">
        <w:trPr>
          <w:cantSplit/>
          <w:trHeight w:val="136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279F511" w14:textId="77777777" w:rsidR="001F4E14" w:rsidRPr="001F4E14" w:rsidRDefault="001F4E14" w:rsidP="00B1315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BBB48BE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audience of the tex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AE28A6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main idea in a text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2FE34756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key words</w:t>
            </w:r>
          </w:p>
          <w:p w14:paraId="3D348C81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  <w:t>(racism)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3FEF7AC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nd highlights key words and idea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07704DE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persuasive language in texts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A69C7F8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clues in a tex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7297D9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similarities in text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1DC4C814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tes own points of view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13C6B27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s where information was found</w:t>
            </w:r>
          </w:p>
        </w:tc>
        <w:tc>
          <w:tcPr>
            <w:tcW w:w="15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E7806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tively listens to others in the group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34A81C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8220DB8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3D7513A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4F7EBB6A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ll information in one paragraph</w:t>
            </w:r>
          </w:p>
        </w:tc>
      </w:tr>
      <w:tr w:rsidR="001F4E14" w:rsidRPr="001F4E14" w14:paraId="38008B33" w14:textId="77777777" w:rsidTr="009A712A">
        <w:trPr>
          <w:trHeight w:val="32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74D2F27" w14:textId="77777777" w:rsidR="001F4E14" w:rsidRPr="001F4E14" w:rsidRDefault="001F4E14" w:rsidP="00B1315D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716BBA5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audience and purpos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E295F91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main ideas and argument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0444011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Note-taking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FEB7B4B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nnotating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47E5CA35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ersuasive languag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58B248D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erring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6061222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pare and contrast ideas and issues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41F2852F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upporting own points of view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FEC25F5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ing sources</w:t>
            </w:r>
          </w:p>
        </w:tc>
        <w:tc>
          <w:tcPr>
            <w:tcW w:w="15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78DF39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oup work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51888E4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9485DFB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484A4724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ntence structure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4980B90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agraphs</w:t>
            </w:r>
          </w:p>
        </w:tc>
      </w:tr>
      <w:tr w:rsidR="001F4E14" w:rsidRPr="001F4E14" w14:paraId="46E97781" w14:textId="77777777" w:rsidTr="009A712A">
        <w:trPr>
          <w:trHeight w:val="141"/>
        </w:trPr>
        <w:tc>
          <w:tcPr>
            <w:tcW w:w="680" w:type="dxa"/>
            <w:vMerge/>
            <w:shd w:val="clear" w:color="auto" w:fill="auto"/>
            <w:vAlign w:val="center"/>
          </w:tcPr>
          <w:p w14:paraId="07E8EEFC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5304" w:type="dxa"/>
            <w:gridSpan w:val="10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24E9A7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Key skills</w:t>
            </w:r>
          </w:p>
        </w:tc>
        <w:tc>
          <w:tcPr>
            <w:tcW w:w="5954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2476AC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iteracy conventions</w:t>
            </w:r>
          </w:p>
        </w:tc>
      </w:tr>
      <w:tr w:rsidR="001F4E14" w:rsidRPr="001F4E14" w14:paraId="0C5EBD53" w14:textId="77777777" w:rsidTr="009A712A">
        <w:trPr>
          <w:trHeight w:val="4176"/>
        </w:trPr>
        <w:tc>
          <w:tcPr>
            <w:tcW w:w="680" w:type="dxa"/>
            <w:vMerge/>
            <w:shd w:val="clear" w:color="auto" w:fill="auto"/>
            <w:vAlign w:val="center"/>
          </w:tcPr>
          <w:p w14:paraId="059A7399" w14:textId="77777777" w:rsidR="001F4E14" w:rsidRPr="001F4E14" w:rsidRDefault="001F4E14" w:rsidP="00B1315D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7650" w:type="dxa"/>
            <w:gridSpan w:val="5"/>
            <w:shd w:val="clear" w:color="auto" w:fill="auto"/>
          </w:tcPr>
          <w:p w14:paraId="11515EFF" w14:textId="77777777" w:rsidR="001F4E14" w:rsidRPr="001F4E14" w:rsidRDefault="001F4E14" w:rsidP="00B1315D">
            <w:pPr>
              <w:tabs>
                <w:tab w:val="left" w:pos="1210"/>
                <w:tab w:val="left" w:pos="3799"/>
                <w:tab w:val="center" w:pos="6122"/>
              </w:tabs>
              <w:rPr>
                <w:rFonts w:ascii="Arial Narrow" w:eastAsia="Times New Roman" w:hAnsi="Arial Narrow" w:cs="Times New Roman"/>
                <w:noProof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noProof/>
                <w:sz w:val="28"/>
                <w:szCs w:val="28"/>
                <w:lang w:eastAsia="en-AU"/>
              </w:rPr>
              <w:t>Compare and contrast</w:t>
            </w:r>
          </w:p>
          <w:p w14:paraId="79B608C4" w14:textId="77777777" w:rsidR="001F4E14" w:rsidRPr="001F4E14" w:rsidRDefault="001F4E14" w:rsidP="00B1315D">
            <w:pPr>
              <w:numPr>
                <w:ilvl w:val="0"/>
                <w:numId w:val="6"/>
              </w:numPr>
              <w:tabs>
                <w:tab w:val="left" w:pos="1210"/>
                <w:tab w:val="left" w:pos="3799"/>
                <w:tab w:val="center" w:pos="6122"/>
              </w:tabs>
              <w:contextualSpacing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Comparing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is telling how two or more things are alike.</w:t>
            </w:r>
          </w:p>
          <w:p w14:paraId="577B46E1" w14:textId="77777777" w:rsidR="001F4E14" w:rsidRPr="001F4E14" w:rsidRDefault="001F4E14" w:rsidP="00B1315D">
            <w:pPr>
              <w:numPr>
                <w:ilvl w:val="0"/>
                <w:numId w:val="6"/>
              </w:numPr>
              <w:tabs>
                <w:tab w:val="left" w:pos="1210"/>
                <w:tab w:val="left" w:pos="3799"/>
                <w:tab w:val="center" w:pos="6122"/>
              </w:tabs>
              <w:contextualSpacing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Authors use clue words such as </w:t>
            </w: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similar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</w:t>
            </w: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to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, </w:t>
            </w: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like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or </w:t>
            </w: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as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to compare.</w:t>
            </w:r>
          </w:p>
          <w:p w14:paraId="2F5B135C" w14:textId="77777777" w:rsidR="001F4E14" w:rsidRPr="001F4E14" w:rsidRDefault="001F4E14" w:rsidP="00B1315D">
            <w:pPr>
              <w:numPr>
                <w:ilvl w:val="0"/>
                <w:numId w:val="6"/>
              </w:numPr>
              <w:tabs>
                <w:tab w:val="left" w:pos="1210"/>
                <w:tab w:val="left" w:pos="3799"/>
                <w:tab w:val="center" w:pos="6122"/>
              </w:tabs>
              <w:contextualSpacing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Contrasting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is telling how two or more things are different.</w:t>
            </w:r>
          </w:p>
          <w:p w14:paraId="5402804B" w14:textId="77777777" w:rsidR="001F4E14" w:rsidRPr="001F4E14" w:rsidRDefault="001F4E14" w:rsidP="00B1315D">
            <w:pPr>
              <w:numPr>
                <w:ilvl w:val="0"/>
                <w:numId w:val="6"/>
              </w:numPr>
              <w:tabs>
                <w:tab w:val="left" w:pos="1210"/>
                <w:tab w:val="left" w:pos="3799"/>
                <w:tab w:val="center" w:pos="6122"/>
              </w:tabs>
              <w:contextualSpacing/>
              <w:rPr>
                <w:rFonts w:ascii="Arial Narrow" w:eastAsia="Times New Roman" w:hAnsi="Arial Narrow" w:cs="Times New Roman"/>
                <w:noProof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Authors use clue words such as </w:t>
            </w: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different from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, </w:t>
            </w: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but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or </w:t>
            </w: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unlike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to contrast.</w:t>
            </w:r>
          </w:p>
        </w:tc>
        <w:tc>
          <w:tcPr>
            <w:tcW w:w="7654" w:type="dxa"/>
            <w:gridSpan w:val="5"/>
            <w:tcBorders>
              <w:right w:val="single" w:sz="24" w:space="0" w:color="auto"/>
            </w:tcBorders>
            <w:shd w:val="clear" w:color="auto" w:fill="auto"/>
          </w:tcPr>
          <w:p w14:paraId="7F00AF35" w14:textId="77777777" w:rsidR="001F4E14" w:rsidRPr="001F4E14" w:rsidRDefault="001F4E14" w:rsidP="00B1315D">
            <w:pPr>
              <w:tabs>
                <w:tab w:val="left" w:pos="1210"/>
                <w:tab w:val="left" w:pos="3799"/>
                <w:tab w:val="center" w:pos="6122"/>
              </w:tabs>
              <w:rPr>
                <w:rFonts w:ascii="Arial Narrow" w:eastAsia="Times New Roman" w:hAnsi="Arial Narrow" w:cs="Arial"/>
                <w:b/>
                <w:noProof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noProof/>
                <w:sz w:val="28"/>
                <w:szCs w:val="28"/>
                <w:lang w:eastAsia="en-AU"/>
              </w:rPr>
              <w:t>Audience and purpose</w:t>
            </w:r>
          </w:p>
          <w:p w14:paraId="584E8F05" w14:textId="77777777" w:rsidR="001F4E14" w:rsidRPr="001F4E14" w:rsidRDefault="001F4E14" w:rsidP="00B1315D">
            <w:pPr>
              <w:numPr>
                <w:ilvl w:val="0"/>
                <w:numId w:val="7"/>
              </w:numPr>
              <w:tabs>
                <w:tab w:val="left" w:pos="1210"/>
                <w:tab w:val="left" w:pos="3799"/>
                <w:tab w:val="center" w:pos="6122"/>
              </w:tabs>
              <w:contextualSpacing/>
              <w:rPr>
                <w:rFonts w:ascii="Arial Narrow" w:eastAsia="Times New Roman" w:hAnsi="Arial Narrow" w:cs="Arial"/>
                <w:b/>
                <w:noProof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 xml:space="preserve">Audience 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is the specific people you are writing for.</w:t>
            </w:r>
          </w:p>
          <w:p w14:paraId="58D19BF1" w14:textId="77777777" w:rsidR="001F4E14" w:rsidRPr="001F4E14" w:rsidRDefault="001F4E14" w:rsidP="00B1315D">
            <w:pPr>
              <w:numPr>
                <w:ilvl w:val="0"/>
                <w:numId w:val="7"/>
              </w:numPr>
              <w:tabs>
                <w:tab w:val="left" w:pos="1210"/>
                <w:tab w:val="left" w:pos="3799"/>
                <w:tab w:val="center" w:pos="6122"/>
              </w:tabs>
              <w:contextualSpacing/>
              <w:rPr>
                <w:rFonts w:ascii="Arial Narrow" w:eastAsia="Times New Roman" w:hAnsi="Arial Narrow" w:cs="Arial"/>
                <w:b/>
                <w:noProof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 xml:space="preserve">Purpose </w:t>
            </w:r>
            <w:r w:rsidRPr="001F4E1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is the reason or goal that you have for writing about your topic.</w:t>
            </w:r>
          </w:p>
        </w:tc>
        <w:tc>
          <w:tcPr>
            <w:tcW w:w="5954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584051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pelling tools = asking someone else, using a dictionary or thesaurus, using word check on a computer.</w:t>
            </w:r>
          </w:p>
          <w:p w14:paraId="60A86679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Common noun names of something general.</w:t>
            </w:r>
          </w:p>
          <w:p w14:paraId="37702452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  <w:t>person, school, country</w:t>
            </w:r>
          </w:p>
          <w:p w14:paraId="642E3AFF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Proper noun names of something specific.</w:t>
            </w:r>
          </w:p>
          <w:p w14:paraId="5C9A4757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  <w:t>Mary, Bendigo, Australia</w:t>
            </w:r>
          </w:p>
          <w:p w14:paraId="25AFB45E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Long sentence = a sentence with too many ideas and no/minimal punctuation in it.</w:t>
            </w:r>
          </w:p>
          <w:p w14:paraId="60A732DE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 and our family has lots of people in it so we need more space which this house just doesn’t have.</w:t>
            </w:r>
          </w:p>
          <w:p w14:paraId="09575BBF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imple sentence = one idea.</w:t>
            </w:r>
          </w:p>
          <w:p w14:paraId="776773D8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.</w:t>
            </w:r>
          </w:p>
          <w:p w14:paraId="56D40DEB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Compound sentence = joining two ideas.</w:t>
            </w:r>
          </w:p>
          <w:p w14:paraId="2026D24E" w14:textId="77777777" w:rsidR="001F4E14" w:rsidRPr="001F4E14" w:rsidRDefault="001F4E14" w:rsidP="00B1315D">
            <w:pPr>
              <w:spacing w:after="120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F4E1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 because we are a big family so need more space.</w:t>
            </w:r>
          </w:p>
        </w:tc>
      </w:tr>
      <w:bookmarkEnd w:id="1"/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B6B532C" w:rsidR="00A922F4" w:rsidRPr="00D86DE4" w:rsidRDefault="009A712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F4E14">
          <w:rPr>
            <w:color w:val="999999" w:themeColor="accent2"/>
          </w:rPr>
          <w:t>Unit 2, Area of Study 1 – Skills: QA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6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288910">
    <w:abstractNumId w:val="5"/>
  </w:num>
  <w:num w:numId="2" w16cid:durableId="1785805830">
    <w:abstractNumId w:val="3"/>
  </w:num>
  <w:num w:numId="3" w16cid:durableId="1596477317">
    <w:abstractNumId w:val="2"/>
  </w:num>
  <w:num w:numId="4" w16cid:durableId="752161429">
    <w:abstractNumId w:val="1"/>
  </w:num>
  <w:num w:numId="5" w16cid:durableId="1659112541">
    <w:abstractNumId w:val="4"/>
  </w:num>
  <w:num w:numId="6" w16cid:durableId="1400248676">
    <w:abstractNumId w:val="0"/>
  </w:num>
  <w:num w:numId="7" w16cid:durableId="10360070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69486B-ACCF-486E-BD23-C4A664F20342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Area of Study 1 – Skills: QA</dc:title>
  <dc:creator>Derek Tolan</dc:creator>
  <cp:lastModifiedBy>Thomas Heeren</cp:lastModifiedBy>
  <cp:revision>4</cp:revision>
  <cp:lastPrinted>2015-05-15T02:36:00Z</cp:lastPrinted>
  <dcterms:created xsi:type="dcterms:W3CDTF">2022-04-19T22:19:00Z</dcterms:created>
  <dcterms:modified xsi:type="dcterms:W3CDTF">2022-04-19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